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akesh</w:t>
      </w:r>
      <w:r>
        <w:t xml:space="preserve"> </w:t>
      </w:r>
      <w:r>
        <w:t xml:space="preserve">Tiwar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8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kes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7a23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akesh Tiwari</dc:creator>
  <dcterms:created xsi:type="dcterms:W3CDTF">2016-04-18</dcterms:created>
  <dcterms:modified xsi:type="dcterms:W3CDTF">2016-04-18</dcterms:modified>
</cp:coreProperties>
</file>